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1C56D" w14:textId="154402C4" w:rsidR="00131F46" w:rsidRDefault="00A03239">
      <w:r>
        <w:t>Subject: Uncategorized Transactions</w:t>
      </w:r>
    </w:p>
    <w:p w14:paraId="6D2AC7A8" w14:textId="5EC55B3F" w:rsidR="00A03239" w:rsidRDefault="00A03239">
      <w:r>
        <w:t xml:space="preserve">Hi </w:t>
      </w:r>
      <w:r w:rsidR="00402131">
        <w:t>Joe</w:t>
      </w:r>
      <w:r>
        <w:t>,</w:t>
      </w:r>
    </w:p>
    <w:p w14:paraId="6074A848" w14:textId="1E39B490" w:rsidR="00A03239" w:rsidRDefault="00A03239">
      <w:r>
        <w:t>Hope you’re having a great weekend!</w:t>
      </w:r>
    </w:p>
    <w:p w14:paraId="26D0B7A1" w14:textId="48408E1D" w:rsidR="00A03239" w:rsidRDefault="00A03239">
      <w:r>
        <w:t xml:space="preserve">I’m finishing up </w:t>
      </w:r>
      <w:sdt>
        <w:sdtPr>
          <w:id w:val="1388920009"/>
          <w:placeholder>
            <w:docPart w:val="DefaultPlaceholder_-1854013440"/>
          </w:placeholder>
          <w:text/>
        </w:sdtPr>
        <w:sdtContent>
          <w:r>
            <w:t>June’s</w:t>
          </w:r>
        </w:sdtContent>
      </w:sdt>
      <w:r>
        <w:t xml:space="preserve"> books and there are just a few transactions that I need your help in classifying. I have created </w:t>
      </w:r>
      <w:hyperlink r:id="rId5" w:anchor="gid=0" w:history="1">
        <w:r w:rsidRPr="00567CC4">
          <w:rPr>
            <w:rStyle w:val="Hyperlink"/>
          </w:rPr>
          <w:t>this Google sheet</w:t>
        </w:r>
      </w:hyperlink>
      <w:r>
        <w:t xml:space="preserve"> for you to review. Please enter the proper category (or a brief description) for each transaction in the yellow column. I have included some notes for a few transactions for clarification.</w:t>
      </w:r>
    </w:p>
    <w:p w14:paraId="45D06678" w14:textId="00F5E353" w:rsidR="00A03239" w:rsidRDefault="00A03239">
      <w:r>
        <w:t>In addition, I was hoping you could help me with the following:</w:t>
      </w:r>
    </w:p>
    <w:p w14:paraId="741E8665" w14:textId="77F6C26C" w:rsidR="00A03239" w:rsidRDefault="00A03239" w:rsidP="00A03239">
      <w:pPr>
        <w:pStyle w:val="ListParagraph"/>
        <w:numPr>
          <w:ilvl w:val="0"/>
          <w:numId w:val="1"/>
        </w:numPr>
      </w:pPr>
      <w:r>
        <w:t>Question 1</w:t>
      </w:r>
    </w:p>
    <w:p w14:paraId="508DAB16" w14:textId="37583EDF" w:rsidR="00A03239" w:rsidRDefault="00A03239" w:rsidP="00A03239">
      <w:pPr>
        <w:pStyle w:val="ListParagraph"/>
        <w:numPr>
          <w:ilvl w:val="0"/>
          <w:numId w:val="1"/>
        </w:numPr>
      </w:pPr>
      <w:r>
        <w:t>Question 2</w:t>
      </w:r>
    </w:p>
    <w:p w14:paraId="4F70C468" w14:textId="703FE255" w:rsidR="00A03239" w:rsidRDefault="00A03239" w:rsidP="00A03239">
      <w:pPr>
        <w:pStyle w:val="ListParagraph"/>
        <w:numPr>
          <w:ilvl w:val="0"/>
          <w:numId w:val="1"/>
        </w:numPr>
      </w:pPr>
      <w:r>
        <w:t>Question 3</w:t>
      </w:r>
    </w:p>
    <w:p w14:paraId="5DDABC55" w14:textId="035E2CA0" w:rsidR="00A03239" w:rsidRDefault="00A03239" w:rsidP="00A03239">
      <w:r>
        <w:t>One I hear back from you, I will go ahead and close the books for June and be in touch with the financials.</w:t>
      </w:r>
    </w:p>
    <w:p w14:paraId="48ACE9FC" w14:textId="18881AD9" w:rsidR="00A03239" w:rsidRDefault="00A03239" w:rsidP="00A03239">
      <w:r>
        <w:t>Thanks!</w:t>
      </w:r>
      <w:r>
        <w:br/>
      </w:r>
      <w:r>
        <w:br/>
      </w:r>
      <w:r w:rsidR="000117DC">
        <w:t>Jimmie</w:t>
      </w:r>
    </w:p>
    <w:sectPr w:rsidR="00A03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552DF"/>
    <w:multiLevelType w:val="hybridMultilevel"/>
    <w:tmpl w:val="E3745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bQ0MbYwNLQ0MzdR0lEKTi0uzszPAykwrAUAEBiSRSwAAAA="/>
  </w:docVars>
  <w:rsids>
    <w:rsidRoot w:val="00A03239"/>
    <w:rsid w:val="000117DC"/>
    <w:rsid w:val="00131F46"/>
    <w:rsid w:val="00402131"/>
    <w:rsid w:val="00567CC4"/>
    <w:rsid w:val="00A03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31912"/>
  <w15:chartTrackingRefBased/>
  <w15:docId w15:val="{668BF68B-BBDB-4C74-8C72-1A9ACE26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2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7C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CC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21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DyRjxiuKi9TUiQ1WqLrOHLYhn5IqUXyFk0OZ-J5XY-k/edit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B1B59-EC77-4F46-B600-DD96926B07B4}"/>
      </w:docPartPr>
      <w:docPartBody>
        <w:p w:rsidR="00000000" w:rsidRDefault="00C44067">
          <w:r w:rsidRPr="004D688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067"/>
    <w:rsid w:val="00C4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406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Von Fumetti</dc:creator>
  <cp:keywords/>
  <dc:description/>
  <cp:lastModifiedBy>Jimmie Needles</cp:lastModifiedBy>
  <cp:revision>5</cp:revision>
  <dcterms:created xsi:type="dcterms:W3CDTF">2019-07-14T01:03:00Z</dcterms:created>
  <dcterms:modified xsi:type="dcterms:W3CDTF">2020-06-01T02:26:00Z</dcterms:modified>
</cp:coreProperties>
</file>